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5364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10221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2022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117106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13459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3698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15132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0286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17578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5559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9541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10714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8315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6951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015685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11088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2382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17897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15282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3445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8849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0533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148179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01582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тём Гозенко</dc:creator>
  <dc:language>ru-RU</dc:language>
  <cp:keywords/>
  <dcterms:created xsi:type="dcterms:W3CDTF">2024-03-26T10:41:35Z</dcterms:created>
  <dcterms:modified xsi:type="dcterms:W3CDTF">2024-03-26T10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